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33C882" w14:textId="0DC46E99" w:rsidR="00FA53A9" w:rsidRPr="00FA53A9" w:rsidRDefault="00105989" w:rsidP="00FA53A9">
      <w:pPr>
        <w:pStyle w:val="ListParagraph"/>
        <w:ind w:left="0"/>
        <w:contextualSpacing w:val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oject</w:t>
      </w:r>
      <w:r w:rsidR="00FA53A9" w:rsidRPr="00FA53A9">
        <w:rPr>
          <w:b/>
          <w:bCs/>
          <w:sz w:val="32"/>
          <w:szCs w:val="32"/>
        </w:rPr>
        <w:t xml:space="preserve"> </w:t>
      </w:r>
      <w:r w:rsidR="00010F2D">
        <w:rPr>
          <w:b/>
          <w:bCs/>
          <w:sz w:val="32"/>
          <w:szCs w:val="32"/>
        </w:rPr>
        <w:t xml:space="preserve">Progress </w:t>
      </w:r>
      <w:r w:rsidR="00FA53A9" w:rsidRPr="00FA53A9">
        <w:rPr>
          <w:b/>
          <w:bCs/>
          <w:sz w:val="32"/>
          <w:szCs w:val="32"/>
        </w:rPr>
        <w:t>Peer Assessment</w:t>
      </w:r>
      <w:r w:rsidR="00010F2D">
        <w:rPr>
          <w:b/>
          <w:bCs/>
          <w:sz w:val="32"/>
          <w:szCs w:val="32"/>
        </w:rPr>
        <w:t xml:space="preserve"> (Summative)</w:t>
      </w:r>
    </w:p>
    <w:p w14:paraId="0FF33A17" w14:textId="62E9BAC5" w:rsidR="00105989" w:rsidRPr="00BE2C58" w:rsidRDefault="00E529E3" w:rsidP="00764EDF">
      <w:pPr>
        <w:pStyle w:val="ListParagraph"/>
        <w:ind w:left="0"/>
        <w:contextualSpacing w:val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BUSA3021</w:t>
      </w:r>
      <w:r w:rsidR="00764EDF">
        <w:rPr>
          <w:b/>
          <w:bCs/>
          <w:sz w:val="24"/>
          <w:szCs w:val="24"/>
        </w:rPr>
        <w:t xml:space="preserve"> </w:t>
      </w:r>
      <w:r w:rsidR="00105989">
        <w:rPr>
          <w:b/>
          <w:bCs/>
          <w:sz w:val="24"/>
          <w:szCs w:val="24"/>
        </w:rPr>
        <w:t xml:space="preserve">Week </w:t>
      </w:r>
      <w:r w:rsidR="00764EDF">
        <w:rPr>
          <w:b/>
          <w:bCs/>
          <w:sz w:val="24"/>
          <w:szCs w:val="24"/>
        </w:rPr>
        <w:t xml:space="preserve">8 </w:t>
      </w:r>
    </w:p>
    <w:p w14:paraId="46DEC9D2" w14:textId="4A012860" w:rsidR="00010F2D" w:rsidRPr="00764EDF" w:rsidRDefault="00010F2D">
      <w:r w:rsidRPr="00764EDF">
        <w:t xml:space="preserve">Please </w:t>
      </w:r>
      <w:r w:rsidR="00764EDF" w:rsidRPr="00764EDF">
        <w:t>merge</w:t>
      </w:r>
      <w:r w:rsidRPr="00764EDF">
        <w:t xml:space="preserve"> this form with your Assignment 3 (Progress Report</w:t>
      </w:r>
      <w:r w:rsidR="00764EDF" w:rsidRPr="00764EDF">
        <w:t>) document and submit (as one file).</w:t>
      </w:r>
    </w:p>
    <w:p w14:paraId="44174F44" w14:textId="045E1636" w:rsidR="002F18EC" w:rsidRPr="002F18EC" w:rsidRDefault="002F18EC">
      <w:pPr>
        <w:rPr>
          <w:b/>
          <w:bCs/>
        </w:rPr>
      </w:pPr>
      <w:r w:rsidRPr="002F18EC">
        <w:rPr>
          <w:b/>
          <w:bCs/>
        </w:rPr>
        <w:t xml:space="preserve">Your </w:t>
      </w:r>
      <w:r w:rsidR="00D513A0">
        <w:rPr>
          <w:b/>
          <w:bCs/>
        </w:rPr>
        <w:t>N</w:t>
      </w:r>
      <w:r w:rsidRPr="002F18EC">
        <w:rPr>
          <w:b/>
          <w:bCs/>
        </w:rPr>
        <w:t>ame</w:t>
      </w:r>
      <w:r w:rsidR="00D513A0">
        <w:rPr>
          <w:b/>
          <w:bCs/>
        </w:rPr>
        <w:t xml:space="preserve"> and Student ID:</w:t>
      </w:r>
      <w:r w:rsidR="00764EDF">
        <w:rPr>
          <w:b/>
          <w:bCs/>
        </w:rPr>
        <w:t xml:space="preserve"> _____________________________________</w:t>
      </w:r>
    </w:p>
    <w:p w14:paraId="6FDA8878" w14:textId="02E02EA1" w:rsidR="00E529E3" w:rsidRDefault="00E529E3">
      <w:pPr>
        <w:rPr>
          <w:b/>
          <w:bCs/>
        </w:rPr>
      </w:pPr>
      <w:r>
        <w:rPr>
          <w:b/>
          <w:bCs/>
        </w:rPr>
        <w:t>Group number:</w:t>
      </w:r>
      <w:r w:rsidR="00764EDF">
        <w:rPr>
          <w:b/>
          <w:bCs/>
        </w:rPr>
        <w:t xml:space="preserve"> ____________</w:t>
      </w:r>
    </w:p>
    <w:p w14:paraId="27D5666F" w14:textId="52577622" w:rsidR="00010F2D" w:rsidRDefault="00010F2D">
      <w:pPr>
        <w:rPr>
          <w:b/>
          <w:bCs/>
        </w:rPr>
      </w:pPr>
      <w:r>
        <w:rPr>
          <w:b/>
          <w:bCs/>
        </w:rPr>
        <w:t>Progress of your project (please tick all that apply)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508"/>
        <w:gridCol w:w="5126"/>
      </w:tblGrid>
      <w:tr w:rsidR="00010F2D" w:rsidRPr="00010F2D" w14:paraId="0A09A64B" w14:textId="77777777" w:rsidTr="00764EDF">
        <w:tc>
          <w:tcPr>
            <w:tcW w:w="4508" w:type="dxa"/>
          </w:tcPr>
          <w:p w14:paraId="27283EF1" w14:textId="77777777" w:rsidR="00010F2D" w:rsidRPr="00764EDF" w:rsidRDefault="00010F2D" w:rsidP="00B30F51">
            <w:r w:rsidRPr="00764EDF">
              <w:t>_____   Yet to start the project</w:t>
            </w:r>
          </w:p>
          <w:p w14:paraId="71E39111" w14:textId="77777777" w:rsidR="00010F2D" w:rsidRPr="00764EDF" w:rsidRDefault="00010F2D" w:rsidP="00B30F51"/>
          <w:p w14:paraId="57072CA9" w14:textId="1F532BC9" w:rsidR="00010F2D" w:rsidRPr="00764EDF" w:rsidRDefault="00010F2D" w:rsidP="00010F2D">
            <w:r w:rsidRPr="00764EDF">
              <w:t xml:space="preserve">_____   </w:t>
            </w:r>
            <w:r w:rsidRPr="00764EDF">
              <w:t>Harvested data from the client’s web site and created the main data set</w:t>
            </w:r>
          </w:p>
          <w:p w14:paraId="695EA160" w14:textId="77777777" w:rsidR="00010F2D" w:rsidRPr="00764EDF" w:rsidRDefault="00010F2D" w:rsidP="00010F2D"/>
          <w:p w14:paraId="0953CCFE" w14:textId="7D7B56DA" w:rsidR="00010F2D" w:rsidRPr="00764EDF" w:rsidRDefault="00010F2D" w:rsidP="00010F2D">
            <w:r w:rsidRPr="00764EDF">
              <w:t xml:space="preserve">_____   </w:t>
            </w:r>
            <w:r w:rsidRPr="00764EDF">
              <w:t>Completed design of 1 persona (including the questions)</w:t>
            </w:r>
          </w:p>
          <w:p w14:paraId="52C28A35" w14:textId="77777777" w:rsidR="00010F2D" w:rsidRPr="00764EDF" w:rsidRDefault="00010F2D" w:rsidP="00010F2D"/>
          <w:p w14:paraId="3991EA8E" w14:textId="2286F603" w:rsidR="00010F2D" w:rsidRPr="00764EDF" w:rsidRDefault="00010F2D" w:rsidP="00010F2D">
            <w:r w:rsidRPr="00764EDF">
              <w:t xml:space="preserve">_____   </w:t>
            </w:r>
            <w:r w:rsidRPr="00764EDF">
              <w:t>Completed all three personas (including the questions)</w:t>
            </w:r>
          </w:p>
        </w:tc>
        <w:tc>
          <w:tcPr>
            <w:tcW w:w="5126" w:type="dxa"/>
          </w:tcPr>
          <w:p w14:paraId="631C603F" w14:textId="021E5A18" w:rsidR="00010F2D" w:rsidRPr="00764EDF" w:rsidRDefault="00010F2D" w:rsidP="00B30F51">
            <w:r w:rsidRPr="00764EDF">
              <w:t xml:space="preserve">_____   </w:t>
            </w:r>
            <w:r w:rsidRPr="00764EDF">
              <w:t xml:space="preserve">Found and created an additional data </w:t>
            </w:r>
            <w:r w:rsidR="00764EDF">
              <w:t xml:space="preserve">  </w:t>
            </w:r>
            <w:r w:rsidRPr="00764EDF">
              <w:t>set</w:t>
            </w:r>
          </w:p>
          <w:p w14:paraId="1B7BB5D7" w14:textId="77777777" w:rsidR="00010F2D" w:rsidRPr="00764EDF" w:rsidRDefault="00010F2D" w:rsidP="00B30F51"/>
          <w:p w14:paraId="348F1BAC" w14:textId="6268ED5E" w:rsidR="00010F2D" w:rsidRPr="00764EDF" w:rsidRDefault="00010F2D" w:rsidP="00010F2D">
            <w:r w:rsidRPr="00764EDF">
              <w:t xml:space="preserve">_____   </w:t>
            </w:r>
            <w:r w:rsidRPr="00764EDF">
              <w:t>Started integrating the additional data set with the main one</w:t>
            </w:r>
          </w:p>
          <w:p w14:paraId="4078082C" w14:textId="77777777" w:rsidR="00010F2D" w:rsidRPr="00764EDF" w:rsidRDefault="00010F2D" w:rsidP="00B30F51"/>
          <w:p w14:paraId="09AFB3BD" w14:textId="77777777" w:rsidR="00010F2D" w:rsidRPr="00764EDF" w:rsidRDefault="00010F2D" w:rsidP="00B30F51"/>
          <w:p w14:paraId="3927890F" w14:textId="3F0A0966" w:rsidR="00010F2D" w:rsidRPr="00764EDF" w:rsidRDefault="00010F2D" w:rsidP="00010F2D">
            <w:r w:rsidRPr="00764EDF">
              <w:t xml:space="preserve">_____   </w:t>
            </w:r>
            <w:r w:rsidRPr="00764EDF">
              <w:t>Started implementing visual data exploration environment</w:t>
            </w:r>
          </w:p>
          <w:p w14:paraId="2DE01EC8" w14:textId="77777777" w:rsidR="00010F2D" w:rsidRPr="00764EDF" w:rsidRDefault="00010F2D" w:rsidP="00010F2D"/>
        </w:tc>
      </w:tr>
    </w:tbl>
    <w:p w14:paraId="5C65E3F2" w14:textId="583B29A7" w:rsidR="00010F2D" w:rsidRDefault="00010F2D" w:rsidP="00010F2D">
      <w:pPr>
        <w:rPr>
          <w:b/>
          <w:bCs/>
        </w:rPr>
      </w:pPr>
    </w:p>
    <w:p w14:paraId="1324BFE5" w14:textId="578B04C4" w:rsidR="00010F2D" w:rsidRDefault="00010F2D" w:rsidP="00010F2D">
      <w:pPr>
        <w:rPr>
          <w:b/>
          <w:bCs/>
        </w:rPr>
      </w:pPr>
      <w:r>
        <w:rPr>
          <w:b/>
          <w:bCs/>
        </w:rPr>
        <w:t>Project management (please tick one that best describes the state of your project management):</w:t>
      </w:r>
    </w:p>
    <w:p w14:paraId="3548337A" w14:textId="7E16F983" w:rsidR="00010F2D" w:rsidRPr="00764EDF" w:rsidRDefault="00010F2D" w:rsidP="00010F2D">
      <w:r w:rsidRPr="00764EDF">
        <w:t xml:space="preserve">_____   </w:t>
      </w:r>
      <w:r w:rsidRPr="00764EDF">
        <w:t>Regular project meetings are held every week</w:t>
      </w:r>
    </w:p>
    <w:p w14:paraId="52C371B4" w14:textId="76B52534" w:rsidR="00010F2D" w:rsidRPr="00764EDF" w:rsidRDefault="00010F2D" w:rsidP="00010F2D">
      <w:r w:rsidRPr="00764EDF">
        <w:t xml:space="preserve">_____   </w:t>
      </w:r>
      <w:r w:rsidRPr="00764EDF">
        <w:t>Ad-hoc meetings are held without any regular schedule</w:t>
      </w:r>
    </w:p>
    <w:p w14:paraId="67972C1B" w14:textId="1A6E71D3" w:rsidR="00010F2D" w:rsidRPr="00764EDF" w:rsidRDefault="00010F2D" w:rsidP="00010F2D">
      <w:r w:rsidRPr="00764EDF">
        <w:t xml:space="preserve">_____   </w:t>
      </w:r>
      <w:r w:rsidRPr="00764EDF">
        <w:t>Project meetings are not held</w:t>
      </w:r>
    </w:p>
    <w:p w14:paraId="66D2DD6A" w14:textId="669F5A03" w:rsidR="00010F2D" w:rsidRPr="00764EDF" w:rsidRDefault="00764EDF" w:rsidP="00764EDF">
      <w:pPr>
        <w:rPr>
          <w:b/>
          <w:bCs/>
        </w:rPr>
      </w:pPr>
      <w:r>
        <w:rPr>
          <w:b/>
          <w:bCs/>
        </w:rPr>
        <w:t xml:space="preserve">Individual contributions (by week 8) – please use the following symbols: E- equal contribution; L-contributed less than others; SL – contributed significantly less than others; N-no </w:t>
      </w:r>
      <w:proofErr w:type="gramStart"/>
      <w:r>
        <w:rPr>
          <w:b/>
          <w:bCs/>
        </w:rPr>
        <w:t>contribution;</w:t>
      </w:r>
      <w:proofErr w:type="gramEnd"/>
    </w:p>
    <w:tbl>
      <w:tblPr>
        <w:tblStyle w:val="TableGrid"/>
        <w:tblW w:w="7933" w:type="dxa"/>
        <w:jc w:val="center"/>
        <w:tblLook w:val="04A0" w:firstRow="1" w:lastRow="0" w:firstColumn="1" w:lastColumn="0" w:noHBand="0" w:noVBand="1"/>
      </w:tblPr>
      <w:tblGrid>
        <w:gridCol w:w="3823"/>
        <w:gridCol w:w="4110"/>
      </w:tblGrid>
      <w:tr w:rsidR="00030ED4" w14:paraId="1C5208F3" w14:textId="77777777" w:rsidTr="00764EDF">
        <w:trPr>
          <w:trHeight w:val="618"/>
          <w:jc w:val="center"/>
        </w:trPr>
        <w:tc>
          <w:tcPr>
            <w:tcW w:w="3823" w:type="dxa"/>
          </w:tcPr>
          <w:p w14:paraId="320E749D" w14:textId="6BA6AA31" w:rsidR="00030ED4" w:rsidRDefault="00010F2D" w:rsidP="00030ED4">
            <w:r>
              <w:t>S</w:t>
            </w:r>
            <w:r w:rsidR="00764EDF">
              <w:t>t</w:t>
            </w:r>
            <w:r w:rsidR="00030ED4">
              <w:t xml:space="preserve">udent </w:t>
            </w:r>
            <w:r w:rsidR="00764EDF">
              <w:t xml:space="preserve">id &amp; </w:t>
            </w:r>
            <w:r w:rsidR="00030ED4">
              <w:t>name (including your</w:t>
            </w:r>
            <w:r w:rsidR="00764EDF">
              <w:t>s</w:t>
            </w:r>
            <w:r w:rsidR="00030ED4">
              <w:t>)</w:t>
            </w:r>
          </w:p>
        </w:tc>
        <w:tc>
          <w:tcPr>
            <w:tcW w:w="4110" w:type="dxa"/>
          </w:tcPr>
          <w:p w14:paraId="6A27CBC4" w14:textId="4B0D7151" w:rsidR="00030ED4" w:rsidRDefault="00764EDF" w:rsidP="00764EDF">
            <w:r>
              <w:rPr>
                <w:rFonts w:cs="B Mitra"/>
              </w:rPr>
              <w:t>Summative contribution: E, L, SL or N</w:t>
            </w:r>
          </w:p>
        </w:tc>
      </w:tr>
      <w:tr w:rsidR="00030ED4" w14:paraId="13EF273A" w14:textId="77777777" w:rsidTr="00764EDF">
        <w:trPr>
          <w:trHeight w:val="347"/>
          <w:jc w:val="center"/>
        </w:trPr>
        <w:tc>
          <w:tcPr>
            <w:tcW w:w="3823" w:type="dxa"/>
          </w:tcPr>
          <w:p w14:paraId="122E0C6D" w14:textId="77777777" w:rsidR="00030ED4" w:rsidRDefault="00030ED4" w:rsidP="00030ED4"/>
        </w:tc>
        <w:tc>
          <w:tcPr>
            <w:tcW w:w="4110" w:type="dxa"/>
          </w:tcPr>
          <w:p w14:paraId="722893EB" w14:textId="5DC10ACA" w:rsidR="00030ED4" w:rsidRDefault="00030ED4" w:rsidP="00764EDF">
            <w:pPr>
              <w:spacing w:before="240" w:after="240"/>
            </w:pPr>
          </w:p>
        </w:tc>
      </w:tr>
      <w:tr w:rsidR="00030ED4" w14:paraId="12C2874D" w14:textId="77777777" w:rsidTr="00764EDF">
        <w:trPr>
          <w:jc w:val="center"/>
        </w:trPr>
        <w:tc>
          <w:tcPr>
            <w:tcW w:w="3823" w:type="dxa"/>
          </w:tcPr>
          <w:p w14:paraId="58C09FBB" w14:textId="77777777" w:rsidR="00030ED4" w:rsidRDefault="00030ED4" w:rsidP="00030ED4"/>
        </w:tc>
        <w:tc>
          <w:tcPr>
            <w:tcW w:w="4110" w:type="dxa"/>
          </w:tcPr>
          <w:p w14:paraId="63846991" w14:textId="51C7C378" w:rsidR="00030ED4" w:rsidRDefault="00030ED4" w:rsidP="00030ED4">
            <w:pPr>
              <w:spacing w:before="240" w:after="240"/>
              <w:jc w:val="center"/>
            </w:pPr>
          </w:p>
        </w:tc>
      </w:tr>
      <w:tr w:rsidR="00030ED4" w14:paraId="680BFBD1" w14:textId="77777777" w:rsidTr="00764EDF">
        <w:trPr>
          <w:jc w:val="center"/>
        </w:trPr>
        <w:tc>
          <w:tcPr>
            <w:tcW w:w="3823" w:type="dxa"/>
          </w:tcPr>
          <w:p w14:paraId="4BCD3E8F" w14:textId="77777777" w:rsidR="00030ED4" w:rsidRDefault="00030ED4" w:rsidP="00030ED4"/>
        </w:tc>
        <w:tc>
          <w:tcPr>
            <w:tcW w:w="4110" w:type="dxa"/>
          </w:tcPr>
          <w:p w14:paraId="5676D3DA" w14:textId="77A2B57F" w:rsidR="00030ED4" w:rsidRDefault="00030ED4" w:rsidP="00030ED4">
            <w:pPr>
              <w:spacing w:before="240" w:after="240"/>
              <w:jc w:val="center"/>
            </w:pPr>
          </w:p>
        </w:tc>
      </w:tr>
      <w:tr w:rsidR="00BE2C58" w14:paraId="27AF0DD4" w14:textId="77777777" w:rsidTr="00764EDF">
        <w:trPr>
          <w:jc w:val="center"/>
        </w:trPr>
        <w:tc>
          <w:tcPr>
            <w:tcW w:w="3823" w:type="dxa"/>
          </w:tcPr>
          <w:p w14:paraId="621B3DA3" w14:textId="77777777" w:rsidR="00BE2C58" w:rsidRDefault="00BE2C58" w:rsidP="00030ED4"/>
        </w:tc>
        <w:tc>
          <w:tcPr>
            <w:tcW w:w="4110" w:type="dxa"/>
          </w:tcPr>
          <w:p w14:paraId="4A18778C" w14:textId="068D0161" w:rsidR="00BE2C58" w:rsidRPr="002B4A6B" w:rsidRDefault="00BE2C58" w:rsidP="00030ED4">
            <w:pPr>
              <w:spacing w:before="240" w:after="240"/>
              <w:jc w:val="center"/>
              <w:rPr>
                <w:rFonts w:cs="B Mitra"/>
              </w:rPr>
            </w:pPr>
          </w:p>
        </w:tc>
      </w:tr>
      <w:tr w:rsidR="00030ED4" w14:paraId="2BB6B718" w14:textId="77777777" w:rsidTr="00764EDF">
        <w:trPr>
          <w:jc w:val="center"/>
        </w:trPr>
        <w:tc>
          <w:tcPr>
            <w:tcW w:w="3823" w:type="dxa"/>
          </w:tcPr>
          <w:p w14:paraId="2EC87717" w14:textId="77777777" w:rsidR="00030ED4" w:rsidRDefault="00030ED4" w:rsidP="00030ED4"/>
        </w:tc>
        <w:tc>
          <w:tcPr>
            <w:tcW w:w="4110" w:type="dxa"/>
          </w:tcPr>
          <w:p w14:paraId="4ABAD527" w14:textId="6A7AA9E5" w:rsidR="00030ED4" w:rsidRDefault="00030ED4" w:rsidP="00030ED4">
            <w:pPr>
              <w:spacing w:before="240" w:after="240"/>
              <w:jc w:val="center"/>
            </w:pPr>
          </w:p>
        </w:tc>
      </w:tr>
    </w:tbl>
    <w:p w14:paraId="76599012" w14:textId="77777777" w:rsidR="00030ED4" w:rsidRDefault="00030ED4"/>
    <w:p w14:paraId="621331F8" w14:textId="0D5C5E7F" w:rsidR="00030ED4" w:rsidRPr="00764EDF" w:rsidRDefault="00764EDF" w:rsidP="002F18EC">
      <w:pPr>
        <w:autoSpaceDE w:val="0"/>
        <w:autoSpaceDN w:val="0"/>
        <w:bidi/>
        <w:adjustRightInd w:val="0"/>
        <w:jc w:val="center"/>
        <w:rPr>
          <w:rFonts w:cs="B Mitra"/>
          <w:b/>
          <w:bCs/>
        </w:rPr>
      </w:pPr>
      <w:r w:rsidRPr="00764EDF">
        <w:rPr>
          <w:rFonts w:cs="B Mitra"/>
          <w:b/>
          <w:bCs/>
        </w:rPr>
        <w:t xml:space="preserve">Please make sure that you answer all questions for this form to be taken as valid. </w:t>
      </w:r>
    </w:p>
    <w:sectPr w:rsidR="00030ED4" w:rsidRPr="00764EDF" w:rsidSect="004E1479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6048B8"/>
    <w:multiLevelType w:val="hybridMultilevel"/>
    <w:tmpl w:val="10443D76"/>
    <w:lvl w:ilvl="0" w:tplc="5ACE0CAC">
      <w:start w:val="1"/>
      <w:numFmt w:val="bullet"/>
      <w:lvlText w:val="‐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5350AB"/>
    <w:multiLevelType w:val="hybridMultilevel"/>
    <w:tmpl w:val="DFD8120E"/>
    <w:lvl w:ilvl="0" w:tplc="73A86DA6">
      <w:numFmt w:val="bullet"/>
      <w:lvlText w:val="-"/>
      <w:lvlJc w:val="left"/>
      <w:pPr>
        <w:ind w:left="107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" w15:restartNumberingAfterBreak="0">
    <w:nsid w:val="65FC48F1"/>
    <w:multiLevelType w:val="hybridMultilevel"/>
    <w:tmpl w:val="06B6AC96"/>
    <w:lvl w:ilvl="0" w:tplc="310CED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9331132">
    <w:abstractNumId w:val="0"/>
  </w:num>
  <w:num w:numId="2" w16cid:durableId="676347158">
    <w:abstractNumId w:val="1"/>
  </w:num>
  <w:num w:numId="3" w16cid:durableId="187164510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xszAytrA0MDEysTRQ0lEKTi0uzszPAykwrAUAV1KHmSwAAAA="/>
  </w:docVars>
  <w:rsids>
    <w:rsidRoot w:val="00281EFC"/>
    <w:rsid w:val="00010F2D"/>
    <w:rsid w:val="00030ED4"/>
    <w:rsid w:val="000B1D98"/>
    <w:rsid w:val="00105989"/>
    <w:rsid w:val="00244F0E"/>
    <w:rsid w:val="00281EFC"/>
    <w:rsid w:val="002F18EC"/>
    <w:rsid w:val="003F0FD8"/>
    <w:rsid w:val="00420CBF"/>
    <w:rsid w:val="00453FB9"/>
    <w:rsid w:val="004E1479"/>
    <w:rsid w:val="005B2EF7"/>
    <w:rsid w:val="00764EDF"/>
    <w:rsid w:val="009019F2"/>
    <w:rsid w:val="00922A7A"/>
    <w:rsid w:val="00A05F2F"/>
    <w:rsid w:val="00BE2C58"/>
    <w:rsid w:val="00D513A0"/>
    <w:rsid w:val="00E529E3"/>
    <w:rsid w:val="00E906C1"/>
    <w:rsid w:val="00FA5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AF935"/>
  <w15:chartTrackingRefBased/>
  <w15:docId w15:val="{2A8FA9B8-4D7D-4C03-944F-2B07239CF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3A9"/>
    <w:pPr>
      <w:ind w:left="720"/>
      <w:contextualSpacing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39"/>
    <w:rsid w:val="00030E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arzadeh, Hamed</dc:creator>
  <cp:keywords/>
  <dc:description/>
  <cp:lastModifiedBy>Olivera Marjanovic</cp:lastModifiedBy>
  <cp:revision>2</cp:revision>
  <cp:lastPrinted>2023-07-18T02:27:00Z</cp:lastPrinted>
  <dcterms:created xsi:type="dcterms:W3CDTF">2024-08-07T01:59:00Z</dcterms:created>
  <dcterms:modified xsi:type="dcterms:W3CDTF">2024-08-07T01:59:00Z</dcterms:modified>
</cp:coreProperties>
</file>